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FF66A9" w14:textId="5892575C" w:rsidR="007F7BB1" w:rsidRPr="007F7BB1" w:rsidRDefault="00AC1E68" w:rsidP="00AC1E68">
      <w:pPr>
        <w:pStyle w:val="Heading2"/>
      </w:pPr>
      <w:r w:rsidRPr="00AC1E68">
        <w:t>Lecture 5</w:t>
      </w:r>
      <w:r>
        <w:t xml:space="preserve"> </w:t>
      </w:r>
      <w:r w:rsidRPr="00AC1E68">
        <w:t>Algorithm Performance Analysis</w:t>
      </w:r>
    </w:p>
    <w:p w14:paraId="56124AD1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>1. What is the primary goal of algorithm performance analysis?</w:t>
      </w:r>
    </w:p>
    <w:p w14:paraId="16CD23A6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a) To measure execution time</w:t>
      </w:r>
    </w:p>
    <w:p w14:paraId="56DD441C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b) To count the number of operations</w:t>
      </w:r>
    </w:p>
    <w:p w14:paraId="018AD7D8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c) To focus on how performance scales</w:t>
      </w:r>
    </w:p>
    <w:p w14:paraId="46871BA3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d) All of the above</w:t>
      </w:r>
    </w:p>
    <w:p w14:paraId="483C0F76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Answer: d) All of the above</w:t>
      </w:r>
    </w:p>
    <w:p w14:paraId="4329FF9A" w14:textId="77777777" w:rsidR="007F7BB1" w:rsidRPr="007F7BB1" w:rsidRDefault="007F7BB1" w:rsidP="007F7BB1">
      <w:pPr>
        <w:rPr>
          <w:sz w:val="22"/>
          <w:szCs w:val="22"/>
        </w:rPr>
      </w:pPr>
    </w:p>
    <w:p w14:paraId="3D3F99B4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>2. Which of the following is NOT a focus of asymptotic analysis?</w:t>
      </w:r>
    </w:p>
    <w:p w14:paraId="4BF8514D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a) Runtime as input size gets large</w:t>
      </w:r>
    </w:p>
    <w:p w14:paraId="1053D8AF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b) Rate of growth determined by the dominating highest-order term</w:t>
      </w:r>
    </w:p>
    <w:p w14:paraId="7BAC5FA7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c) Exact values for specific inputs</w:t>
      </w:r>
    </w:p>
    <w:p w14:paraId="1EDE7EB5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d) Leading coefficient and lower-order terms falling away</w:t>
      </w:r>
    </w:p>
    <w:p w14:paraId="58AFB51A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Answer: c) Exact values for specific inputs</w:t>
      </w:r>
    </w:p>
    <w:p w14:paraId="67C38DFE" w14:textId="77777777" w:rsidR="007F7BB1" w:rsidRPr="007F7BB1" w:rsidRDefault="007F7BB1" w:rsidP="007F7BB1">
      <w:pPr>
        <w:rPr>
          <w:sz w:val="22"/>
          <w:szCs w:val="22"/>
        </w:rPr>
      </w:pPr>
    </w:p>
    <w:p w14:paraId="542B4A86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3. In Big-O notation, what does </w:t>
      </w:r>
      <w:proofErr w:type="gramStart"/>
      <w:r w:rsidRPr="007F7BB1">
        <w:rPr>
          <w:sz w:val="22"/>
          <w:szCs w:val="22"/>
        </w:rPr>
        <w:t>O(</w:t>
      </w:r>
      <w:proofErr w:type="gramEnd"/>
      <w:r w:rsidRPr="007F7BB1">
        <w:rPr>
          <w:sz w:val="22"/>
          <w:szCs w:val="22"/>
        </w:rPr>
        <w:t>1) typically represent?</w:t>
      </w:r>
    </w:p>
    <w:p w14:paraId="1BD6DD2F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a) Linear time complexity</w:t>
      </w:r>
    </w:p>
    <w:p w14:paraId="1CF01A22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b) Constant time complexity</w:t>
      </w:r>
    </w:p>
    <w:p w14:paraId="42275DD2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c) Logarithmic time complexity</w:t>
      </w:r>
    </w:p>
    <w:p w14:paraId="7B472876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d) Quadratic time complexity</w:t>
      </w:r>
    </w:p>
    <w:p w14:paraId="73E83BA3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Answer: b) Constant time complexity</w:t>
      </w:r>
    </w:p>
    <w:p w14:paraId="2F44D753" w14:textId="77777777" w:rsidR="007F7BB1" w:rsidRPr="007F7BB1" w:rsidRDefault="007F7BB1" w:rsidP="007F7BB1">
      <w:pPr>
        <w:rPr>
          <w:sz w:val="22"/>
          <w:szCs w:val="22"/>
        </w:rPr>
      </w:pPr>
    </w:p>
    <w:p w14:paraId="7F054F69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>4. Which of the following is the correct order of time complexities from fastest to slowest?</w:t>
      </w:r>
    </w:p>
    <w:p w14:paraId="09C45B32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a) O(n!) &lt; O(2^n) &lt; O(n^2) &lt; </w:t>
      </w:r>
      <w:proofErr w:type="gramStart"/>
      <w:r w:rsidRPr="007F7BB1">
        <w:rPr>
          <w:sz w:val="22"/>
          <w:szCs w:val="22"/>
        </w:rPr>
        <w:t>O(</w:t>
      </w:r>
      <w:proofErr w:type="gramEnd"/>
      <w:r w:rsidRPr="007F7BB1">
        <w:rPr>
          <w:sz w:val="22"/>
          <w:szCs w:val="22"/>
        </w:rPr>
        <w:t>n log n) &lt; O(n) &lt; O(log n) &lt; O(1)</w:t>
      </w:r>
    </w:p>
    <w:p w14:paraId="4CEB3DF1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b) </w:t>
      </w:r>
      <w:proofErr w:type="gramStart"/>
      <w:r w:rsidRPr="007F7BB1">
        <w:rPr>
          <w:sz w:val="22"/>
          <w:szCs w:val="22"/>
        </w:rPr>
        <w:t>O(</w:t>
      </w:r>
      <w:proofErr w:type="gramEnd"/>
      <w:r w:rsidRPr="007F7BB1">
        <w:rPr>
          <w:sz w:val="22"/>
          <w:szCs w:val="22"/>
        </w:rPr>
        <w:t>1) &lt; O(log n) &lt; O(n) &lt; O(n log n) &lt; O(n^2) &lt; O(2^n) &lt; O(n!)</w:t>
      </w:r>
    </w:p>
    <w:p w14:paraId="77B429E7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c) O(n) &lt; </w:t>
      </w:r>
      <w:proofErr w:type="gramStart"/>
      <w:r w:rsidRPr="007F7BB1">
        <w:rPr>
          <w:sz w:val="22"/>
          <w:szCs w:val="22"/>
        </w:rPr>
        <w:t>O(</w:t>
      </w:r>
      <w:proofErr w:type="gramEnd"/>
      <w:r w:rsidRPr="007F7BB1">
        <w:rPr>
          <w:sz w:val="22"/>
          <w:szCs w:val="22"/>
        </w:rPr>
        <w:t>1) &lt; O(log n) &lt; O(n log n) &lt; O(n^2) &lt; O(2^n) &lt; O(n!)</w:t>
      </w:r>
    </w:p>
    <w:p w14:paraId="55B87D93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d) </w:t>
      </w:r>
      <w:proofErr w:type="gramStart"/>
      <w:r w:rsidRPr="007F7BB1">
        <w:rPr>
          <w:sz w:val="22"/>
          <w:szCs w:val="22"/>
        </w:rPr>
        <w:t>O(</w:t>
      </w:r>
      <w:proofErr w:type="gramEnd"/>
      <w:r w:rsidRPr="007F7BB1">
        <w:rPr>
          <w:sz w:val="22"/>
          <w:szCs w:val="22"/>
        </w:rPr>
        <w:t>1) &lt; O(n) &lt; O(log n) &lt; O(n log n) &lt; O(n^2) &lt; O(2^n) &lt; O(n!)</w:t>
      </w:r>
    </w:p>
    <w:p w14:paraId="21B65795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Answer: b) </w:t>
      </w:r>
      <w:proofErr w:type="gramStart"/>
      <w:r w:rsidRPr="007F7BB1">
        <w:rPr>
          <w:sz w:val="22"/>
          <w:szCs w:val="22"/>
        </w:rPr>
        <w:t>O(</w:t>
      </w:r>
      <w:proofErr w:type="gramEnd"/>
      <w:r w:rsidRPr="007F7BB1">
        <w:rPr>
          <w:sz w:val="22"/>
          <w:szCs w:val="22"/>
        </w:rPr>
        <w:t>1) &lt; O(log n) &lt; O(n) &lt; O(n log n) &lt; O(n^2) &lt; O(2^n) &lt; O(n!)</w:t>
      </w:r>
    </w:p>
    <w:p w14:paraId="6B4AA72C" w14:textId="77777777" w:rsidR="007F7BB1" w:rsidRPr="007F7BB1" w:rsidRDefault="007F7BB1" w:rsidP="007F7BB1">
      <w:pPr>
        <w:rPr>
          <w:sz w:val="22"/>
          <w:szCs w:val="22"/>
        </w:rPr>
      </w:pPr>
    </w:p>
    <w:p w14:paraId="29FC3E18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lastRenderedPageBreak/>
        <w:t>5. What is the time complexity of selection sort in the worst case?</w:t>
      </w:r>
    </w:p>
    <w:p w14:paraId="4CE6E2FA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a) O(n)</w:t>
      </w:r>
    </w:p>
    <w:p w14:paraId="509E7CDE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b) </w:t>
      </w:r>
      <w:proofErr w:type="gramStart"/>
      <w:r w:rsidRPr="007F7BB1">
        <w:rPr>
          <w:sz w:val="22"/>
          <w:szCs w:val="22"/>
        </w:rPr>
        <w:t>O(</w:t>
      </w:r>
      <w:proofErr w:type="gramEnd"/>
      <w:r w:rsidRPr="007F7BB1">
        <w:rPr>
          <w:sz w:val="22"/>
          <w:szCs w:val="22"/>
        </w:rPr>
        <w:t>n log n)</w:t>
      </w:r>
    </w:p>
    <w:p w14:paraId="6B2927A3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c) O(n^2)</w:t>
      </w:r>
    </w:p>
    <w:p w14:paraId="24E29400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d) O(2^n)</w:t>
      </w:r>
    </w:p>
    <w:p w14:paraId="23547A2D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Answer: c) O(n^2)</w:t>
      </w:r>
    </w:p>
    <w:p w14:paraId="7ADFD055" w14:textId="77777777" w:rsidR="007F7BB1" w:rsidRPr="007F7BB1" w:rsidRDefault="007F7BB1" w:rsidP="007F7BB1">
      <w:pPr>
        <w:rPr>
          <w:sz w:val="22"/>
          <w:szCs w:val="22"/>
        </w:rPr>
      </w:pPr>
    </w:p>
    <w:p w14:paraId="774851B9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>6. Which sorting algorithm has a best-case time complexity of O(n)?</w:t>
      </w:r>
    </w:p>
    <w:p w14:paraId="2C74285C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a) Selection Sort</w:t>
      </w:r>
    </w:p>
    <w:p w14:paraId="7F3D1886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b) Merge Sort</w:t>
      </w:r>
    </w:p>
    <w:p w14:paraId="65E2DB57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c) Insertion Sort</w:t>
      </w:r>
    </w:p>
    <w:p w14:paraId="4B0592D0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d) Quick Sort</w:t>
      </w:r>
    </w:p>
    <w:p w14:paraId="2FDE1938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Answer: c) Insertion Sort</w:t>
      </w:r>
    </w:p>
    <w:p w14:paraId="767A4325" w14:textId="77777777" w:rsidR="007F7BB1" w:rsidRPr="007F7BB1" w:rsidRDefault="007F7BB1" w:rsidP="007F7BB1">
      <w:pPr>
        <w:rPr>
          <w:sz w:val="22"/>
          <w:szCs w:val="22"/>
        </w:rPr>
      </w:pPr>
    </w:p>
    <w:p w14:paraId="4B6EDF6C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>7. What is the time complexity of binary search?</w:t>
      </w:r>
    </w:p>
    <w:p w14:paraId="777E0B2C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a) </w:t>
      </w:r>
      <w:proofErr w:type="gramStart"/>
      <w:r w:rsidRPr="007F7BB1">
        <w:rPr>
          <w:sz w:val="22"/>
          <w:szCs w:val="22"/>
        </w:rPr>
        <w:t>O(</w:t>
      </w:r>
      <w:proofErr w:type="gramEnd"/>
      <w:r w:rsidRPr="007F7BB1">
        <w:rPr>
          <w:sz w:val="22"/>
          <w:szCs w:val="22"/>
        </w:rPr>
        <w:t>1)</w:t>
      </w:r>
    </w:p>
    <w:p w14:paraId="397F8820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b) </w:t>
      </w:r>
      <w:proofErr w:type="gramStart"/>
      <w:r w:rsidRPr="007F7BB1">
        <w:rPr>
          <w:sz w:val="22"/>
          <w:szCs w:val="22"/>
        </w:rPr>
        <w:t>O(</w:t>
      </w:r>
      <w:proofErr w:type="gramEnd"/>
      <w:r w:rsidRPr="007F7BB1">
        <w:rPr>
          <w:sz w:val="22"/>
          <w:szCs w:val="22"/>
        </w:rPr>
        <w:t>log n)</w:t>
      </w:r>
    </w:p>
    <w:p w14:paraId="6C961840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c) O(n)</w:t>
      </w:r>
    </w:p>
    <w:p w14:paraId="552D4D47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d) O(n^2)</w:t>
      </w:r>
    </w:p>
    <w:p w14:paraId="45FA8AB6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Answer: b) </w:t>
      </w:r>
      <w:proofErr w:type="gramStart"/>
      <w:r w:rsidRPr="007F7BB1">
        <w:rPr>
          <w:sz w:val="22"/>
          <w:szCs w:val="22"/>
        </w:rPr>
        <w:t>O(</w:t>
      </w:r>
      <w:proofErr w:type="gramEnd"/>
      <w:r w:rsidRPr="007F7BB1">
        <w:rPr>
          <w:sz w:val="22"/>
          <w:szCs w:val="22"/>
        </w:rPr>
        <w:t>log n)</w:t>
      </w:r>
    </w:p>
    <w:p w14:paraId="37A853DD" w14:textId="77777777" w:rsidR="007F7BB1" w:rsidRPr="007F7BB1" w:rsidRDefault="007F7BB1" w:rsidP="007F7BB1">
      <w:pPr>
        <w:rPr>
          <w:sz w:val="22"/>
          <w:szCs w:val="22"/>
        </w:rPr>
      </w:pPr>
    </w:p>
    <w:p w14:paraId="4FA626C4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>8. Which case of algorithm analysis represents the worst possible performance for any input of a fixed size n?</w:t>
      </w:r>
    </w:p>
    <w:p w14:paraId="342A131B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a) </w:t>
      </w:r>
      <w:proofErr w:type="gramStart"/>
      <w:r w:rsidRPr="007F7BB1">
        <w:rPr>
          <w:sz w:val="22"/>
          <w:szCs w:val="22"/>
        </w:rPr>
        <w:t>Best</w:t>
      </w:r>
      <w:proofErr w:type="gramEnd"/>
      <w:r w:rsidRPr="007F7BB1">
        <w:rPr>
          <w:sz w:val="22"/>
          <w:szCs w:val="22"/>
        </w:rPr>
        <w:t xml:space="preserve"> case</w:t>
      </w:r>
    </w:p>
    <w:p w14:paraId="4D2BCDD9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b) Average case</w:t>
      </w:r>
    </w:p>
    <w:p w14:paraId="2484CBE9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c) Worst case</w:t>
      </w:r>
    </w:p>
    <w:p w14:paraId="158F6777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d) Amortized case</w:t>
      </w:r>
    </w:p>
    <w:p w14:paraId="3980EE16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Answer: c) Worst case</w:t>
      </w:r>
    </w:p>
    <w:p w14:paraId="223AA221" w14:textId="77777777" w:rsidR="007F7BB1" w:rsidRPr="007F7BB1" w:rsidRDefault="007F7BB1" w:rsidP="007F7BB1">
      <w:pPr>
        <w:rPr>
          <w:sz w:val="22"/>
          <w:szCs w:val="22"/>
        </w:rPr>
      </w:pPr>
    </w:p>
    <w:p w14:paraId="3E6A8130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>9. What is the primary advantage of using Big-O notation for algorithm analysis?</w:t>
      </w:r>
    </w:p>
    <w:p w14:paraId="16EAE6EE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lastRenderedPageBreak/>
        <w:t xml:space="preserve">   a) It provides exact runtime measurements</w:t>
      </w:r>
    </w:p>
    <w:p w14:paraId="4CA9FFCB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b) It focuses on how performance scales with input size</w:t>
      </w:r>
    </w:p>
    <w:p w14:paraId="30C6E597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c) It accounts for all possible inputs</w:t>
      </w:r>
    </w:p>
    <w:p w14:paraId="59629956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d) It measures the best-case scenario</w:t>
      </w:r>
    </w:p>
    <w:p w14:paraId="36A15D06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Answer: b) It focuses on how performance scales with input size</w:t>
      </w:r>
    </w:p>
    <w:p w14:paraId="677A6E6B" w14:textId="77777777" w:rsidR="007F7BB1" w:rsidRPr="007F7BB1" w:rsidRDefault="007F7BB1" w:rsidP="007F7BB1">
      <w:pPr>
        <w:rPr>
          <w:sz w:val="22"/>
          <w:szCs w:val="22"/>
        </w:rPr>
      </w:pPr>
    </w:p>
    <w:p w14:paraId="5EEAE466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>10. In asymptotic analysis, what do we do with constant factors?</w:t>
      </w:r>
    </w:p>
    <w:p w14:paraId="7448FB9C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a) Keep them as they are</w:t>
      </w:r>
    </w:p>
    <w:p w14:paraId="2EE998B8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b) Multiply them</w:t>
      </w:r>
    </w:p>
    <w:p w14:paraId="529486DC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c) Drop them</w:t>
      </w:r>
    </w:p>
    <w:p w14:paraId="270692B8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d) Add them to the input size</w:t>
      </w:r>
    </w:p>
    <w:p w14:paraId="42376CCB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Answer: c) Drop them</w:t>
      </w:r>
    </w:p>
    <w:p w14:paraId="63557A51" w14:textId="77777777" w:rsidR="007F7BB1" w:rsidRPr="007F7BB1" w:rsidRDefault="007F7BB1" w:rsidP="007F7BB1">
      <w:pPr>
        <w:rPr>
          <w:sz w:val="22"/>
          <w:szCs w:val="22"/>
        </w:rPr>
      </w:pPr>
    </w:p>
    <w:p w14:paraId="614255B5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>11. What is the time complexity of merge sort in all cases?</w:t>
      </w:r>
    </w:p>
    <w:p w14:paraId="48DEEA41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a) O(n)</w:t>
      </w:r>
    </w:p>
    <w:p w14:paraId="2ACD8FDD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b) </w:t>
      </w:r>
      <w:proofErr w:type="gramStart"/>
      <w:r w:rsidRPr="007F7BB1">
        <w:rPr>
          <w:sz w:val="22"/>
          <w:szCs w:val="22"/>
        </w:rPr>
        <w:t>O(</w:t>
      </w:r>
      <w:proofErr w:type="gramEnd"/>
      <w:r w:rsidRPr="007F7BB1">
        <w:rPr>
          <w:sz w:val="22"/>
          <w:szCs w:val="22"/>
        </w:rPr>
        <w:t>n log n)</w:t>
      </w:r>
    </w:p>
    <w:p w14:paraId="2B14D95E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c) O(n^2)</w:t>
      </w:r>
    </w:p>
    <w:p w14:paraId="59E3BAF2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d) O(2^n)</w:t>
      </w:r>
    </w:p>
    <w:p w14:paraId="1087C0EA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Answer: b) </w:t>
      </w:r>
      <w:proofErr w:type="gramStart"/>
      <w:r w:rsidRPr="007F7BB1">
        <w:rPr>
          <w:sz w:val="22"/>
          <w:szCs w:val="22"/>
        </w:rPr>
        <w:t>O(</w:t>
      </w:r>
      <w:proofErr w:type="gramEnd"/>
      <w:r w:rsidRPr="007F7BB1">
        <w:rPr>
          <w:sz w:val="22"/>
          <w:szCs w:val="22"/>
        </w:rPr>
        <w:t>n log n)</w:t>
      </w:r>
    </w:p>
    <w:p w14:paraId="4300932B" w14:textId="77777777" w:rsidR="007F7BB1" w:rsidRPr="007F7BB1" w:rsidRDefault="007F7BB1" w:rsidP="007F7BB1">
      <w:pPr>
        <w:rPr>
          <w:sz w:val="22"/>
          <w:szCs w:val="22"/>
        </w:rPr>
      </w:pPr>
    </w:p>
    <w:p w14:paraId="081AC160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>12. Which of the following is NOT a factor that influences the running time of a program on real systems?</w:t>
      </w:r>
    </w:p>
    <w:p w14:paraId="057930CF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a) Java Compiler</w:t>
      </w:r>
    </w:p>
    <w:p w14:paraId="155219C4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b) Java Virtual Machine</w:t>
      </w:r>
    </w:p>
    <w:p w14:paraId="09B34042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c) Operating System</w:t>
      </w:r>
    </w:p>
    <w:p w14:paraId="3CB4E577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d) Programming Language Syntax</w:t>
      </w:r>
    </w:p>
    <w:p w14:paraId="02D3D6A2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Answer: d) Programming Language Syntax</w:t>
      </w:r>
    </w:p>
    <w:p w14:paraId="13DDB482" w14:textId="77777777" w:rsidR="007F7BB1" w:rsidRPr="007F7BB1" w:rsidRDefault="007F7BB1" w:rsidP="007F7BB1">
      <w:pPr>
        <w:rPr>
          <w:sz w:val="22"/>
          <w:szCs w:val="22"/>
        </w:rPr>
      </w:pPr>
    </w:p>
    <w:p w14:paraId="3B62A6C9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>13. What is the purpose of benchmarking in performance analysis?</w:t>
      </w:r>
    </w:p>
    <w:p w14:paraId="52A54968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a) To prove the correctness of an algorithm</w:t>
      </w:r>
    </w:p>
    <w:p w14:paraId="29FDF333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lastRenderedPageBreak/>
        <w:t xml:space="preserve">    b) To measure actual execution time on real machines</w:t>
      </w:r>
    </w:p>
    <w:p w14:paraId="0E67ABE5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c) To determine the space complexity</w:t>
      </w:r>
    </w:p>
    <w:p w14:paraId="3A3A24CB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d) To calculate the Big-O notation</w:t>
      </w:r>
    </w:p>
    <w:p w14:paraId="63A246DA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Answer: b) To measure actual execution time on real machines</w:t>
      </w:r>
    </w:p>
    <w:p w14:paraId="6385017E" w14:textId="77777777" w:rsidR="007F7BB1" w:rsidRPr="007F7BB1" w:rsidRDefault="007F7BB1" w:rsidP="007F7BB1">
      <w:pPr>
        <w:rPr>
          <w:sz w:val="22"/>
          <w:szCs w:val="22"/>
        </w:rPr>
      </w:pPr>
    </w:p>
    <w:p w14:paraId="009738FC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>14. Which Java method is used to get the current time in nanoseconds for benchmarking?</w:t>
      </w:r>
    </w:p>
    <w:p w14:paraId="4471D8D7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a) </w:t>
      </w:r>
      <w:proofErr w:type="spellStart"/>
      <w:r w:rsidRPr="007F7BB1">
        <w:rPr>
          <w:sz w:val="22"/>
          <w:szCs w:val="22"/>
        </w:rPr>
        <w:t>System.currentTimeMillis</w:t>
      </w:r>
      <w:proofErr w:type="spellEnd"/>
      <w:r w:rsidRPr="007F7BB1">
        <w:rPr>
          <w:sz w:val="22"/>
          <w:szCs w:val="22"/>
        </w:rPr>
        <w:t>()</w:t>
      </w:r>
    </w:p>
    <w:p w14:paraId="5E9879E9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b) </w:t>
      </w:r>
      <w:proofErr w:type="spellStart"/>
      <w:r w:rsidRPr="007F7BB1">
        <w:rPr>
          <w:sz w:val="22"/>
          <w:szCs w:val="22"/>
        </w:rPr>
        <w:t>System.nanoTime</w:t>
      </w:r>
      <w:proofErr w:type="spellEnd"/>
      <w:r w:rsidRPr="007F7BB1">
        <w:rPr>
          <w:sz w:val="22"/>
          <w:szCs w:val="22"/>
        </w:rPr>
        <w:t>()</w:t>
      </w:r>
    </w:p>
    <w:p w14:paraId="1A89C1BA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c) </w:t>
      </w:r>
      <w:proofErr w:type="spellStart"/>
      <w:r w:rsidRPr="007F7BB1">
        <w:rPr>
          <w:sz w:val="22"/>
          <w:szCs w:val="22"/>
        </w:rPr>
        <w:t>System.getTime</w:t>
      </w:r>
      <w:proofErr w:type="spellEnd"/>
      <w:r w:rsidRPr="007F7BB1">
        <w:rPr>
          <w:sz w:val="22"/>
          <w:szCs w:val="22"/>
        </w:rPr>
        <w:t>()</w:t>
      </w:r>
    </w:p>
    <w:p w14:paraId="31D9CD7E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d) </w:t>
      </w:r>
      <w:proofErr w:type="spellStart"/>
      <w:r w:rsidRPr="007F7BB1">
        <w:rPr>
          <w:sz w:val="22"/>
          <w:szCs w:val="22"/>
        </w:rPr>
        <w:t>System.benchmarkTime</w:t>
      </w:r>
      <w:proofErr w:type="spellEnd"/>
      <w:r w:rsidRPr="007F7BB1">
        <w:rPr>
          <w:sz w:val="22"/>
          <w:szCs w:val="22"/>
        </w:rPr>
        <w:t>()</w:t>
      </w:r>
    </w:p>
    <w:p w14:paraId="0BAD3B36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Answer: b) </w:t>
      </w:r>
      <w:proofErr w:type="spellStart"/>
      <w:r w:rsidRPr="007F7BB1">
        <w:rPr>
          <w:sz w:val="22"/>
          <w:szCs w:val="22"/>
        </w:rPr>
        <w:t>System.nanoTime</w:t>
      </w:r>
      <w:proofErr w:type="spellEnd"/>
      <w:r w:rsidRPr="007F7BB1">
        <w:rPr>
          <w:sz w:val="22"/>
          <w:szCs w:val="22"/>
        </w:rPr>
        <w:t>()</w:t>
      </w:r>
    </w:p>
    <w:p w14:paraId="0FC53154" w14:textId="77777777" w:rsidR="007F7BB1" w:rsidRPr="007F7BB1" w:rsidRDefault="007F7BB1" w:rsidP="007F7BB1">
      <w:pPr>
        <w:rPr>
          <w:sz w:val="22"/>
          <w:szCs w:val="22"/>
        </w:rPr>
      </w:pPr>
    </w:p>
    <w:p w14:paraId="1B022B86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>15. What is the time complexity of linear search in the worst case?</w:t>
      </w:r>
    </w:p>
    <w:p w14:paraId="3D4C7C83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a) </w:t>
      </w:r>
      <w:proofErr w:type="gramStart"/>
      <w:r w:rsidRPr="007F7BB1">
        <w:rPr>
          <w:sz w:val="22"/>
          <w:szCs w:val="22"/>
        </w:rPr>
        <w:t>O(</w:t>
      </w:r>
      <w:proofErr w:type="gramEnd"/>
      <w:r w:rsidRPr="007F7BB1">
        <w:rPr>
          <w:sz w:val="22"/>
          <w:szCs w:val="22"/>
        </w:rPr>
        <w:t>1)</w:t>
      </w:r>
    </w:p>
    <w:p w14:paraId="3A517659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b) </w:t>
      </w:r>
      <w:proofErr w:type="gramStart"/>
      <w:r w:rsidRPr="007F7BB1">
        <w:rPr>
          <w:sz w:val="22"/>
          <w:szCs w:val="22"/>
        </w:rPr>
        <w:t>O(</w:t>
      </w:r>
      <w:proofErr w:type="gramEnd"/>
      <w:r w:rsidRPr="007F7BB1">
        <w:rPr>
          <w:sz w:val="22"/>
          <w:szCs w:val="22"/>
        </w:rPr>
        <w:t>log n)</w:t>
      </w:r>
    </w:p>
    <w:p w14:paraId="6235F61E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c) O(n)</w:t>
      </w:r>
    </w:p>
    <w:p w14:paraId="4B2FC92B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d) O(n^2)</w:t>
      </w:r>
    </w:p>
    <w:p w14:paraId="03456286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Answer: c) O(n)</w:t>
      </w:r>
    </w:p>
    <w:p w14:paraId="17E15160" w14:textId="77777777" w:rsidR="007F7BB1" w:rsidRPr="007F7BB1" w:rsidRDefault="007F7BB1" w:rsidP="007F7BB1">
      <w:pPr>
        <w:rPr>
          <w:sz w:val="22"/>
          <w:szCs w:val="22"/>
        </w:rPr>
      </w:pPr>
    </w:p>
    <w:p w14:paraId="39FB872D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>16. Which sorting algorithm divides the list in half recursively?</w:t>
      </w:r>
    </w:p>
    <w:p w14:paraId="017D95C7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a) Bubble Sort</w:t>
      </w:r>
    </w:p>
    <w:p w14:paraId="49E7B142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b) Insertion Sort</w:t>
      </w:r>
    </w:p>
    <w:p w14:paraId="58881322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c) Selection Sort</w:t>
      </w:r>
    </w:p>
    <w:p w14:paraId="7752E2B4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d) Merge Sort</w:t>
      </w:r>
    </w:p>
    <w:p w14:paraId="41D00E0C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Answer: d) Merge Sort</w:t>
      </w:r>
    </w:p>
    <w:p w14:paraId="65B7C989" w14:textId="77777777" w:rsidR="007F7BB1" w:rsidRPr="007F7BB1" w:rsidRDefault="007F7BB1" w:rsidP="007F7BB1">
      <w:pPr>
        <w:rPr>
          <w:sz w:val="22"/>
          <w:szCs w:val="22"/>
        </w:rPr>
      </w:pPr>
    </w:p>
    <w:p w14:paraId="56BB6B2E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>17. What is the best-case time complexity of quick sort?</w:t>
      </w:r>
    </w:p>
    <w:p w14:paraId="6F0B9874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a) O(n)</w:t>
      </w:r>
    </w:p>
    <w:p w14:paraId="2AE484B1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b) </w:t>
      </w:r>
      <w:proofErr w:type="gramStart"/>
      <w:r w:rsidRPr="007F7BB1">
        <w:rPr>
          <w:sz w:val="22"/>
          <w:szCs w:val="22"/>
        </w:rPr>
        <w:t>O(</w:t>
      </w:r>
      <w:proofErr w:type="gramEnd"/>
      <w:r w:rsidRPr="007F7BB1">
        <w:rPr>
          <w:sz w:val="22"/>
          <w:szCs w:val="22"/>
        </w:rPr>
        <w:t>n log n)</w:t>
      </w:r>
    </w:p>
    <w:p w14:paraId="1BC3392B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c) O(n^2)</w:t>
      </w:r>
    </w:p>
    <w:p w14:paraId="2B74E94F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lastRenderedPageBreak/>
        <w:t xml:space="preserve">    d) O(2^n)</w:t>
      </w:r>
    </w:p>
    <w:p w14:paraId="3F274880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Answer: b) </w:t>
      </w:r>
      <w:proofErr w:type="gramStart"/>
      <w:r w:rsidRPr="007F7BB1">
        <w:rPr>
          <w:sz w:val="22"/>
          <w:szCs w:val="22"/>
        </w:rPr>
        <w:t>O(</w:t>
      </w:r>
      <w:proofErr w:type="gramEnd"/>
      <w:r w:rsidRPr="007F7BB1">
        <w:rPr>
          <w:sz w:val="22"/>
          <w:szCs w:val="22"/>
        </w:rPr>
        <w:t>n log n)</w:t>
      </w:r>
    </w:p>
    <w:p w14:paraId="6115374E" w14:textId="77777777" w:rsidR="007F7BB1" w:rsidRPr="007F7BB1" w:rsidRDefault="007F7BB1" w:rsidP="007F7BB1">
      <w:pPr>
        <w:rPr>
          <w:sz w:val="22"/>
          <w:szCs w:val="22"/>
        </w:rPr>
      </w:pPr>
    </w:p>
    <w:p w14:paraId="05F79F41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>18. In Big-O notation, what does O(n^2) typically represent?</w:t>
      </w:r>
    </w:p>
    <w:p w14:paraId="07A53405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a) Linear time complexity</w:t>
      </w:r>
    </w:p>
    <w:p w14:paraId="67C94828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b) Logarithmic time complexity</w:t>
      </w:r>
    </w:p>
    <w:p w14:paraId="2FE2040B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c) Quadratic time complexity</w:t>
      </w:r>
    </w:p>
    <w:p w14:paraId="0CC1E7DA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d) Exponential time complexity</w:t>
      </w:r>
    </w:p>
    <w:p w14:paraId="05E83F1C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Answer: c) Quadratic time complexity</w:t>
      </w:r>
    </w:p>
    <w:p w14:paraId="39C9CF64" w14:textId="77777777" w:rsidR="007F7BB1" w:rsidRPr="007F7BB1" w:rsidRDefault="007F7BB1" w:rsidP="007F7BB1">
      <w:pPr>
        <w:rPr>
          <w:sz w:val="22"/>
          <w:szCs w:val="22"/>
        </w:rPr>
      </w:pPr>
    </w:p>
    <w:p w14:paraId="0E260E57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>19. What is the primary limitation of using real-time measurements for algorithm analysis?</w:t>
      </w:r>
    </w:p>
    <w:p w14:paraId="6500DF5E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a) It's too accurate</w:t>
      </w:r>
    </w:p>
    <w:p w14:paraId="6D860917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b) It doesn't account for different input sizes</w:t>
      </w:r>
    </w:p>
    <w:p w14:paraId="4A179F6E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c) It can be inconsistent due to various system factors</w:t>
      </w:r>
    </w:p>
    <w:p w14:paraId="074C2458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d) It's too slow to perform</w:t>
      </w:r>
    </w:p>
    <w:p w14:paraId="0F1AEE3B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Answer: c) It can be inconsistent due to various system factors</w:t>
      </w:r>
    </w:p>
    <w:p w14:paraId="173211FF" w14:textId="77777777" w:rsidR="007F7BB1" w:rsidRPr="007F7BB1" w:rsidRDefault="007F7BB1" w:rsidP="007F7BB1">
      <w:pPr>
        <w:rPr>
          <w:sz w:val="22"/>
          <w:szCs w:val="22"/>
        </w:rPr>
      </w:pPr>
    </w:p>
    <w:p w14:paraId="76E91ED4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>20. Which of the following is true about the average-case time complexity?</w:t>
      </w:r>
    </w:p>
    <w:p w14:paraId="685097E2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a) It's always equal to the worst-case complexity</w:t>
      </w:r>
    </w:p>
    <w:p w14:paraId="76DFB674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b) It considers the performance of an algorithm on all possible inputs of size n</w:t>
      </w:r>
    </w:p>
    <w:p w14:paraId="7F677BEB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c) It's always </w:t>
      </w:r>
      <w:proofErr w:type="gramStart"/>
      <w:r w:rsidRPr="007F7BB1">
        <w:rPr>
          <w:sz w:val="22"/>
          <w:szCs w:val="22"/>
        </w:rPr>
        <w:t>O(</w:t>
      </w:r>
      <w:proofErr w:type="gramEnd"/>
      <w:r w:rsidRPr="007F7BB1">
        <w:rPr>
          <w:sz w:val="22"/>
          <w:szCs w:val="22"/>
        </w:rPr>
        <w:t>1)</w:t>
      </w:r>
    </w:p>
    <w:p w14:paraId="4009E945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d) It's irrelevant in algorithm analysis</w:t>
      </w:r>
    </w:p>
    <w:p w14:paraId="73281045" w14:textId="06B085DB" w:rsidR="002E2A03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Answer: b) It considers the performance of an algorithm on all possible inputs of size n</w:t>
      </w:r>
    </w:p>
    <w:sectPr w:rsidR="002E2A03" w:rsidRPr="007F7BB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A508CE" w14:textId="77777777" w:rsidR="00985400" w:rsidRDefault="00985400" w:rsidP="00AC1E68">
      <w:pPr>
        <w:spacing w:after="0" w:line="240" w:lineRule="auto"/>
      </w:pPr>
      <w:r>
        <w:separator/>
      </w:r>
    </w:p>
  </w:endnote>
  <w:endnote w:type="continuationSeparator" w:id="0">
    <w:p w14:paraId="39C57F2B" w14:textId="77777777" w:rsidR="00985400" w:rsidRDefault="00985400" w:rsidP="00AC1E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00254B6" w14:textId="77777777" w:rsidR="00985400" w:rsidRDefault="00985400" w:rsidP="00AC1E68">
      <w:pPr>
        <w:spacing w:after="0" w:line="240" w:lineRule="auto"/>
      </w:pPr>
      <w:r>
        <w:separator/>
      </w:r>
    </w:p>
  </w:footnote>
  <w:footnote w:type="continuationSeparator" w:id="0">
    <w:p w14:paraId="234ADEC6" w14:textId="77777777" w:rsidR="00985400" w:rsidRDefault="00985400" w:rsidP="00AC1E6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DC3NDc2MDExNbdQ0lEKTi0uzszPAykwqgUA+sXJ+CwAAAA="/>
  </w:docVars>
  <w:rsids>
    <w:rsidRoot w:val="002E2A03"/>
    <w:rsid w:val="002C685C"/>
    <w:rsid w:val="002E2A03"/>
    <w:rsid w:val="007F7BB1"/>
    <w:rsid w:val="00985400"/>
    <w:rsid w:val="00AC1E68"/>
    <w:rsid w:val="00D33B2F"/>
    <w:rsid w:val="00D778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BC69F19"/>
  <w15:chartTrackingRefBased/>
  <w15:docId w15:val="{E8974DD9-EBA4-4342-BD73-A7EE67B52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E2A0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2A0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E2A0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E2A0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E2A0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E2A0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E2A0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E2A0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E2A0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2A0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E2A0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E2A0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E2A0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E2A0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E2A0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E2A0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E2A0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E2A0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E2A0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E2A0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E2A0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E2A0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E2A0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E2A0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E2A0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E2A0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E2A0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E2A0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E2A0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AC1E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E68"/>
  </w:style>
  <w:style w:type="paragraph" w:styleId="Footer">
    <w:name w:val="footer"/>
    <w:basedOn w:val="Normal"/>
    <w:link w:val="FooterChar"/>
    <w:uiPriority w:val="99"/>
    <w:unhideWhenUsed/>
    <w:rsid w:val="00AC1E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E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15</Words>
  <Characters>4076</Characters>
  <Application>Microsoft Office Word</Application>
  <DocSecurity>0</DocSecurity>
  <Lines>33</Lines>
  <Paragraphs>9</Paragraphs>
  <ScaleCrop>false</ScaleCrop>
  <Company/>
  <LinksUpToDate>false</LinksUpToDate>
  <CharactersWithSpaces>4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2</cp:revision>
  <dcterms:created xsi:type="dcterms:W3CDTF">2024-10-01T21:34:00Z</dcterms:created>
  <dcterms:modified xsi:type="dcterms:W3CDTF">2024-10-01T21:34:00Z</dcterms:modified>
</cp:coreProperties>
</file>